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 xml:space="preserve">I will be collecting names (3 </w:t>
      </w:r>
      <w:proofErr w:type="gramStart"/>
      <w:r>
        <w:t>characters</w:t>
      </w:r>
      <w:proofErr w:type="gramEnd"/>
      <w:r>
        <w:t xml:space="preserve">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 xml:space="preserve">Places on the </w:t>
      </w:r>
      <w:proofErr w:type="spellStart"/>
      <w:r>
        <w:t>Highscore</w:t>
      </w:r>
      <w:proofErr w:type="spellEnd"/>
      <w:r>
        <w:t xml:space="preserv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proofErr w:type="spellStart"/>
      <w:r>
        <w:t>Github</w:t>
      </w:r>
      <w:proofErr w:type="spellEnd"/>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w:t>
            </w:r>
            <w:proofErr w:type="gramStart"/>
            <w:r w:rsidR="00546D29">
              <w:t>looks</w:t>
            </w:r>
            <w:proofErr w:type="gramEnd"/>
            <w:r w:rsidR="00546D29">
              <w:t xml:space="preserve">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w:t>
            </w:r>
            <w:r>
              <w:lastRenderedPageBreak/>
              <w:t>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w:t>
            </w:r>
            <w:r>
              <w:lastRenderedPageBreak/>
              <w:t xml:space="preserve">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w:t>
            </w:r>
            <w:proofErr w:type="gramStart"/>
            <w:r>
              <w:t>looks</w:t>
            </w:r>
            <w:proofErr w:type="gramEnd"/>
            <w:r>
              <w:t xml:space="preserve">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w:t>
            </w:r>
            <w:proofErr w:type="gramStart"/>
            <w:r>
              <w:t>looks</w:t>
            </w:r>
            <w:proofErr w:type="gramEnd"/>
            <w:r>
              <w:t xml:space="preserve">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w:t>
            </w:r>
            <w:r>
              <w:lastRenderedPageBreak/>
              <w:t>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 xml:space="preserve">controls will be A/D or     /  </w:t>
            </w:r>
            <w:proofErr w:type="gramStart"/>
            <w:r w:rsidR="00AE6CFE">
              <w:t xml:space="preserve">  .</w:t>
            </w:r>
            <w:proofErr w:type="gramEnd"/>
            <w:r w:rsidR="00AE6CFE">
              <w:t xml:space="preserve">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w:t>
            </w:r>
            <w:r w:rsidR="002104DB">
              <w:lastRenderedPageBreak/>
              <w:t>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 will only be one type of player projectile (shot), the shot will</w:t>
            </w:r>
            <w:r w:rsidR="00A853E1">
              <w:t xml:space="preserve"> move upward at a constant speed and</w:t>
            </w:r>
            <w:r>
              <w:t xml:space="preserve"> instantly ‘kill’ any alien it comes into contact with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bunkers’. these bunkers will stop any type of projectiles (player shots included) but when a </w:t>
            </w:r>
            <w:r>
              <w:lastRenderedPageBreak/>
              <w:t>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lastRenderedPageBreak/>
              <w:t xml:space="preserve">Start the game and move the player character underneath a bunker, shoot the bunker to ensure the projectile stops and </w:t>
            </w:r>
            <w:r>
              <w:lastRenderedPageBreak/>
              <w:t xml:space="preserve">the bunker has an appropriate section ‘blown up’. Create a version of the game where a projectile </w:t>
            </w:r>
            <w:proofErr w:type="gramStart"/>
            <w:r>
              <w:t>spawns</w:t>
            </w:r>
            <w:proofErr w:type="gramEnd"/>
            <w:r>
              <w:t xml:space="preserve">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r>
              <w:t xml:space="preserve"> </w:t>
            </w:r>
          </w:p>
        </w:tc>
        <w:tc>
          <w:tcPr>
            <w:tcW w:w="3798" w:type="dxa"/>
          </w:tcPr>
          <w:p w:rsidR="00AE6CFE" w:rsidRDefault="00AE6CFE" w:rsidP="00C81DCD">
            <w:pPr>
              <w:pStyle w:val="Text1"/>
              <w:ind w:left="0"/>
            </w:pPr>
          </w:p>
        </w:tc>
      </w:tr>
      <w:tr w:rsidR="00CC2431" w:rsidTr="00CF5E45">
        <w:tc>
          <w:tcPr>
            <w:tcW w:w="3255" w:type="dxa"/>
          </w:tcPr>
          <w:p w:rsidR="00CC2431" w:rsidRDefault="00CC2431" w:rsidP="00C81DC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C2431" w:rsidRDefault="00CC2431" w:rsidP="00C81DCD">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C2431" w:rsidRDefault="00CC2431" w:rsidP="00C81DCD">
            <w:pPr>
              <w:pStyle w:val="Text1"/>
              <w:ind w:left="0"/>
            </w:pPr>
          </w:p>
        </w:tc>
        <w:tc>
          <w:tcPr>
            <w:tcW w:w="3798" w:type="dxa"/>
          </w:tcPr>
          <w:p w:rsidR="00CC2431" w:rsidRDefault="00CC2431" w:rsidP="00C81DCD">
            <w:pPr>
              <w:pStyle w:val="Text1"/>
              <w:ind w:left="0"/>
            </w:pPr>
          </w:p>
        </w:tc>
      </w:tr>
      <w:tr w:rsidR="00CC2431" w:rsidTr="00CF5E45">
        <w:tc>
          <w:tcPr>
            <w:tcW w:w="3255" w:type="dxa"/>
          </w:tcPr>
          <w:p w:rsidR="00CC2431" w:rsidRDefault="00CC2431" w:rsidP="00CC2431">
            <w:pPr>
              <w:pStyle w:val="Text2"/>
              <w:ind w:left="0"/>
            </w:pPr>
            <w:r>
              <w:t>Exit button and escape key should close the program when clicked.</w:t>
            </w:r>
          </w:p>
        </w:tc>
        <w:tc>
          <w:tcPr>
            <w:tcW w:w="3261"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bl>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w:t>
            </w:r>
            <w:proofErr w:type="spellStart"/>
            <w:r w:rsidR="006453F9">
              <w:t>to</w:t>
            </w:r>
            <w:proofErr w:type="spellEnd"/>
            <w:r w:rsidR="006453F9">
              <w:t xml:space="preserve">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rrently selected initial place. The back spac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bl>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w:t>
            </w:r>
            <w:proofErr w:type="gramStart"/>
            <w:r>
              <w:t>looks</w:t>
            </w:r>
            <w:proofErr w:type="gramEnd"/>
            <w:r>
              <w:t xml:space="preserve">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bookmarkStart w:id="0" w:name="_GoBack"/>
            <w:bookmarkEnd w:id="0"/>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lastRenderedPageBreak/>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w:t>
            </w:r>
            <w:proofErr w:type="gramStart"/>
            <w:r>
              <w:t>looks</w:t>
            </w:r>
            <w:proofErr w:type="gramEnd"/>
            <w:r>
              <w:t xml:space="preserve">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C2431">
      <w:pPr>
        <w:pStyle w:val="Text1"/>
      </w:pPr>
    </w:p>
    <w:p w:rsidR="00CC2431" w:rsidRDefault="00CC2431" w:rsidP="00C81DCD">
      <w:pPr>
        <w:pStyle w:val="Text1"/>
      </w:pPr>
    </w:p>
    <w:p w:rsidR="00CC2431" w:rsidRPr="008E3829" w:rsidRDefault="00CC2431"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lastRenderedPageBreak/>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8E3829" w:rsidRDefault="008E3829" w:rsidP="00C81DCD">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w:t>
      </w:r>
      <w:r>
        <w:lastRenderedPageBreak/>
        <w:t>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4705" w:rsidRDefault="009A4705" w:rsidP="003B38F0">
      <w:pPr>
        <w:spacing w:after="0" w:line="240" w:lineRule="auto"/>
      </w:pPr>
      <w:r>
        <w:separator/>
      </w:r>
    </w:p>
  </w:endnote>
  <w:endnote w:type="continuationSeparator" w:id="0">
    <w:p w:rsidR="009A4705" w:rsidRDefault="009A4705"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4705" w:rsidRDefault="009A4705" w:rsidP="003B38F0">
      <w:pPr>
        <w:spacing w:after="0" w:line="240" w:lineRule="auto"/>
      </w:pPr>
      <w:r>
        <w:separator/>
      </w:r>
    </w:p>
  </w:footnote>
  <w:footnote w:type="continuationSeparator" w:id="0">
    <w:p w:rsidR="009A4705" w:rsidRDefault="009A4705"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4705" w:rsidRDefault="009A4705" w:rsidP="003B38F0">
    <w:pPr>
      <w:pStyle w:val="Header"/>
    </w:pPr>
    <w:r>
      <w:t>Yannik Nelson</w:t>
    </w:r>
  </w:p>
  <w:p w:rsidR="009A4705" w:rsidRPr="003B38F0" w:rsidRDefault="009A4705" w:rsidP="003B38F0">
    <w:pPr>
      <w:spacing w:after="0"/>
      <w:rPr>
        <w:szCs w:val="24"/>
      </w:rPr>
    </w:pPr>
    <w:r w:rsidRPr="003B38F0">
      <w:rPr>
        <w:szCs w:val="24"/>
      </w:rPr>
      <w:t>Advanced Higher Computing Project.</w:t>
    </w:r>
  </w:p>
  <w:p w:rsidR="009A4705" w:rsidRPr="003B38F0" w:rsidRDefault="009A4705"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131078"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NKgFAIP0+xQt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A6B99"/>
    <w:rsid w:val="000B3DE9"/>
    <w:rsid w:val="000C2630"/>
    <w:rsid w:val="000D3192"/>
    <w:rsid w:val="000D4209"/>
    <w:rsid w:val="000D50BE"/>
    <w:rsid w:val="000D68B3"/>
    <w:rsid w:val="000F281E"/>
    <w:rsid w:val="0015270C"/>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F6DD5"/>
    <w:rsid w:val="0031408E"/>
    <w:rsid w:val="003358AF"/>
    <w:rsid w:val="00346E04"/>
    <w:rsid w:val="00357C53"/>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46D29"/>
    <w:rsid w:val="00560B5B"/>
    <w:rsid w:val="005770AF"/>
    <w:rsid w:val="00584C8F"/>
    <w:rsid w:val="005A04A8"/>
    <w:rsid w:val="005A6BD3"/>
    <w:rsid w:val="005B47D3"/>
    <w:rsid w:val="005C675A"/>
    <w:rsid w:val="005F33A1"/>
    <w:rsid w:val="006103DF"/>
    <w:rsid w:val="00612E41"/>
    <w:rsid w:val="00621B31"/>
    <w:rsid w:val="006453F9"/>
    <w:rsid w:val="006459B1"/>
    <w:rsid w:val="0065715B"/>
    <w:rsid w:val="00687F02"/>
    <w:rsid w:val="006A1105"/>
    <w:rsid w:val="006A2A5F"/>
    <w:rsid w:val="006C6B39"/>
    <w:rsid w:val="006F07C8"/>
    <w:rsid w:val="006F12E1"/>
    <w:rsid w:val="0070315A"/>
    <w:rsid w:val="00706773"/>
    <w:rsid w:val="00721692"/>
    <w:rsid w:val="00723440"/>
    <w:rsid w:val="00732D8D"/>
    <w:rsid w:val="00745F83"/>
    <w:rsid w:val="00747BF2"/>
    <w:rsid w:val="00762196"/>
    <w:rsid w:val="00785A52"/>
    <w:rsid w:val="00797CA5"/>
    <w:rsid w:val="007A07C0"/>
    <w:rsid w:val="007B5B8E"/>
    <w:rsid w:val="007D15B4"/>
    <w:rsid w:val="007F1CCF"/>
    <w:rsid w:val="007F6F6C"/>
    <w:rsid w:val="00800F05"/>
    <w:rsid w:val="0081496A"/>
    <w:rsid w:val="008222AA"/>
    <w:rsid w:val="008415EC"/>
    <w:rsid w:val="0085739B"/>
    <w:rsid w:val="00870154"/>
    <w:rsid w:val="00871024"/>
    <w:rsid w:val="00871517"/>
    <w:rsid w:val="008A65BC"/>
    <w:rsid w:val="008C3CDD"/>
    <w:rsid w:val="008E2326"/>
    <w:rsid w:val="008E3268"/>
    <w:rsid w:val="008E3829"/>
    <w:rsid w:val="008E5690"/>
    <w:rsid w:val="008E62E9"/>
    <w:rsid w:val="009009C9"/>
    <w:rsid w:val="00903147"/>
    <w:rsid w:val="00917BEA"/>
    <w:rsid w:val="0093409F"/>
    <w:rsid w:val="00937F41"/>
    <w:rsid w:val="0095341F"/>
    <w:rsid w:val="00961509"/>
    <w:rsid w:val="00970BFB"/>
    <w:rsid w:val="00990E30"/>
    <w:rsid w:val="009A4705"/>
    <w:rsid w:val="009A7791"/>
    <w:rsid w:val="009B3FF1"/>
    <w:rsid w:val="009C2176"/>
    <w:rsid w:val="009D5A35"/>
    <w:rsid w:val="009F2D99"/>
    <w:rsid w:val="00A03861"/>
    <w:rsid w:val="00A317B8"/>
    <w:rsid w:val="00A42B6C"/>
    <w:rsid w:val="00A44181"/>
    <w:rsid w:val="00A47A0E"/>
    <w:rsid w:val="00A84BE8"/>
    <w:rsid w:val="00A853E1"/>
    <w:rsid w:val="00AA0498"/>
    <w:rsid w:val="00AA5976"/>
    <w:rsid w:val="00AB714F"/>
    <w:rsid w:val="00AD1902"/>
    <w:rsid w:val="00AE6CFE"/>
    <w:rsid w:val="00AF228F"/>
    <w:rsid w:val="00B01D9E"/>
    <w:rsid w:val="00B11378"/>
    <w:rsid w:val="00B17001"/>
    <w:rsid w:val="00B17F47"/>
    <w:rsid w:val="00B26293"/>
    <w:rsid w:val="00B267CC"/>
    <w:rsid w:val="00B452C5"/>
    <w:rsid w:val="00B47B9F"/>
    <w:rsid w:val="00B547D7"/>
    <w:rsid w:val="00B549DF"/>
    <w:rsid w:val="00B7163F"/>
    <w:rsid w:val="00B72C33"/>
    <w:rsid w:val="00B772BF"/>
    <w:rsid w:val="00B862BE"/>
    <w:rsid w:val="00B9709B"/>
    <w:rsid w:val="00B977B4"/>
    <w:rsid w:val="00BC4744"/>
    <w:rsid w:val="00BC5C4E"/>
    <w:rsid w:val="00BD3BFF"/>
    <w:rsid w:val="00BD6510"/>
    <w:rsid w:val="00BE2ED2"/>
    <w:rsid w:val="00BF228E"/>
    <w:rsid w:val="00C04587"/>
    <w:rsid w:val="00C0604B"/>
    <w:rsid w:val="00C2203D"/>
    <w:rsid w:val="00C2255A"/>
    <w:rsid w:val="00C455BA"/>
    <w:rsid w:val="00C619F7"/>
    <w:rsid w:val="00C65686"/>
    <w:rsid w:val="00C74AA8"/>
    <w:rsid w:val="00C81DCD"/>
    <w:rsid w:val="00C95DA5"/>
    <w:rsid w:val="00CA18FB"/>
    <w:rsid w:val="00CB1D8F"/>
    <w:rsid w:val="00CB3178"/>
    <w:rsid w:val="00CC2431"/>
    <w:rsid w:val="00CD35AF"/>
    <w:rsid w:val="00CE2DEE"/>
    <w:rsid w:val="00CE4133"/>
    <w:rsid w:val="00CE62DE"/>
    <w:rsid w:val="00CF4088"/>
    <w:rsid w:val="00CF5E45"/>
    <w:rsid w:val="00D47BFE"/>
    <w:rsid w:val="00D60C73"/>
    <w:rsid w:val="00D668ED"/>
    <w:rsid w:val="00D700B8"/>
    <w:rsid w:val="00D7360F"/>
    <w:rsid w:val="00D85016"/>
    <w:rsid w:val="00D93BD6"/>
    <w:rsid w:val="00DA2146"/>
    <w:rsid w:val="00DB0075"/>
    <w:rsid w:val="00DC2059"/>
    <w:rsid w:val="00DE2DD4"/>
    <w:rsid w:val="00DE4061"/>
    <w:rsid w:val="00DE470E"/>
    <w:rsid w:val="00DF7761"/>
    <w:rsid w:val="00E40C78"/>
    <w:rsid w:val="00E40FFC"/>
    <w:rsid w:val="00E4101B"/>
    <w:rsid w:val="00E41773"/>
    <w:rsid w:val="00E55FC9"/>
    <w:rsid w:val="00E848CC"/>
    <w:rsid w:val="00EB0534"/>
    <w:rsid w:val="00EB657B"/>
    <w:rsid w:val="00ED046B"/>
    <w:rsid w:val="00ED380E"/>
    <w:rsid w:val="00EE1CC6"/>
    <w:rsid w:val="00EE788D"/>
    <w:rsid w:val="00EF719F"/>
    <w:rsid w:val="00F121B2"/>
    <w:rsid w:val="00F158E8"/>
    <w:rsid w:val="00F20E91"/>
    <w:rsid w:val="00F26E18"/>
    <w:rsid w:val="00F41C48"/>
    <w:rsid w:val="00F44324"/>
    <w:rsid w:val="00F55413"/>
    <w:rsid w:val="00F80062"/>
    <w:rsid w:val="00F90534"/>
    <w:rsid w:val="00F953D3"/>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BB17D6"/>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95A6F-9A35-49D9-96E9-F167FB18E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1405869</Template>
  <TotalTime>4846</TotalTime>
  <Pages>25</Pages>
  <Words>5159</Words>
  <Characters>29410</Characters>
  <Application>Microsoft Office Word</Application>
  <DocSecurity>0</DocSecurity>
  <Lines>245</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08</cp:revision>
  <cp:lastPrinted>2017-09-03T21:12:00Z</cp:lastPrinted>
  <dcterms:created xsi:type="dcterms:W3CDTF">2017-09-03T17:38:00Z</dcterms:created>
  <dcterms:modified xsi:type="dcterms:W3CDTF">2017-11-06T15:39:00Z</dcterms:modified>
</cp:coreProperties>
</file>